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ga vinodhiny Ravind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ga vinodhi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vind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0 South Elmhurst Road,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nodhinyravindran0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6048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rana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